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07106B" w14:textId="77777777" w:rsidR="00485BDB" w:rsidRDefault="00485BDB">
      <w:pPr>
        <w:jc w:val="center"/>
        <w:rPr>
          <w:rFonts w:ascii="Arial" w:hAnsi="Arial" w:cs="Arial"/>
          <w:b/>
          <w:bCs/>
        </w:rPr>
      </w:pPr>
    </w:p>
    <w:p w14:paraId="0D0DA00E" w14:textId="2BAFBE7A" w:rsidR="00727CA9" w:rsidRDefault="00733CEB" w:rsidP="00727CA9">
      <w:pPr>
        <w:jc w:val="center"/>
        <w:rPr>
          <w:rFonts w:ascii="Arial" w:hAnsi="Arial" w:cs="Arial"/>
          <w:b/>
          <w:bCs/>
          <w:sz w:val="28"/>
        </w:rPr>
      </w:pPr>
      <w:r w:rsidRPr="00927930">
        <w:rPr>
          <w:noProof/>
          <w:lang w:eastAsia="en-GB"/>
        </w:rPr>
        <w:drawing>
          <wp:inline distT="0" distB="0" distL="0" distR="0" wp14:anchorId="1DB169FD" wp14:editId="264477AC">
            <wp:extent cx="502920" cy="655320"/>
            <wp:effectExtent l="0" t="0" r="0" b="0"/>
            <wp:docPr id="1" name="Picture 1" descr="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201FD" w14:textId="77777777" w:rsidR="00727CA9" w:rsidRPr="00037854" w:rsidRDefault="00727CA9" w:rsidP="00727CA9">
      <w:pPr>
        <w:jc w:val="center"/>
        <w:rPr>
          <w:rFonts w:ascii="Arial" w:hAnsi="Arial" w:cs="Arial"/>
          <w:b/>
          <w:bCs/>
          <w:sz w:val="28"/>
        </w:rPr>
      </w:pPr>
    </w:p>
    <w:p w14:paraId="53D33CFF" w14:textId="77777777" w:rsidR="00727CA9" w:rsidRPr="001A03B3" w:rsidRDefault="00727CA9" w:rsidP="00727CA9">
      <w:pPr>
        <w:jc w:val="center"/>
        <w:rPr>
          <w:rFonts w:ascii="Arial" w:hAnsi="Arial" w:cs="Arial"/>
          <w:b/>
          <w:sz w:val="28"/>
          <w:szCs w:val="28"/>
        </w:rPr>
      </w:pPr>
      <w:r w:rsidRPr="001A03B3">
        <w:rPr>
          <w:rFonts w:ascii="Arial" w:hAnsi="Arial" w:cs="Arial"/>
          <w:b/>
          <w:sz w:val="28"/>
          <w:szCs w:val="28"/>
        </w:rPr>
        <w:t>Queen’s Graduates’ Association</w:t>
      </w:r>
    </w:p>
    <w:p w14:paraId="69D7E6AA" w14:textId="77777777" w:rsidR="00727CA9" w:rsidRPr="001A03B3" w:rsidRDefault="00727CA9" w:rsidP="00727CA9">
      <w:pPr>
        <w:jc w:val="center"/>
        <w:rPr>
          <w:rFonts w:ascii="Arial" w:hAnsi="Arial" w:cs="Arial"/>
          <w:sz w:val="22"/>
        </w:rPr>
      </w:pPr>
    </w:p>
    <w:p w14:paraId="1AB8F468" w14:textId="39EC3E38" w:rsidR="00727CA9" w:rsidRDefault="00727CA9" w:rsidP="00727CA9">
      <w:pPr>
        <w:jc w:val="center"/>
      </w:pPr>
      <w:r w:rsidRPr="44CAD672">
        <w:rPr>
          <w:rFonts w:ascii="Arial" w:eastAsia="Arial" w:hAnsi="Arial" w:cs="Arial"/>
          <w:sz w:val="22"/>
          <w:szCs w:val="22"/>
        </w:rPr>
        <w:t>Annual General Meeting 20</w:t>
      </w:r>
      <w:r>
        <w:rPr>
          <w:rFonts w:ascii="Arial" w:eastAsia="Arial" w:hAnsi="Arial" w:cs="Arial"/>
          <w:sz w:val="22"/>
          <w:szCs w:val="22"/>
        </w:rPr>
        <w:t>2</w:t>
      </w:r>
      <w:r w:rsidR="005E6A1B">
        <w:rPr>
          <w:rFonts w:ascii="Arial" w:eastAsia="Arial" w:hAnsi="Arial" w:cs="Arial"/>
          <w:sz w:val="22"/>
          <w:szCs w:val="22"/>
        </w:rPr>
        <w:t>6</w:t>
      </w:r>
    </w:p>
    <w:p w14:paraId="4484FBCB" w14:textId="77777777" w:rsidR="00485BDB" w:rsidRDefault="00485BDB">
      <w:pPr>
        <w:rPr>
          <w:rFonts w:ascii="Arial" w:hAnsi="Arial" w:cs="Arial"/>
          <w:sz w:val="22"/>
        </w:rPr>
      </w:pPr>
    </w:p>
    <w:p w14:paraId="3CBC758F" w14:textId="16A89A15" w:rsidR="00485BDB" w:rsidRDefault="00485BDB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We, the undersigned wish to propose the following motion(s) for </w:t>
      </w:r>
      <w:r w:rsidR="00660EFC">
        <w:rPr>
          <w:rFonts w:ascii="Arial" w:hAnsi="Arial" w:cs="Arial"/>
          <w:sz w:val="22"/>
        </w:rPr>
        <w:t xml:space="preserve">consideration at </w:t>
      </w:r>
      <w:r>
        <w:rPr>
          <w:rFonts w:ascii="Arial" w:hAnsi="Arial" w:cs="Arial"/>
          <w:sz w:val="22"/>
        </w:rPr>
        <w:t xml:space="preserve">the Annual </w:t>
      </w:r>
      <w:r w:rsidR="00727CA9">
        <w:rPr>
          <w:rFonts w:ascii="Arial" w:hAnsi="Arial" w:cs="Arial"/>
          <w:sz w:val="22"/>
        </w:rPr>
        <w:t>general Meeting</w:t>
      </w:r>
      <w:r w:rsidR="00112E54">
        <w:rPr>
          <w:rFonts w:ascii="Arial" w:hAnsi="Arial" w:cs="Arial"/>
          <w:sz w:val="22"/>
        </w:rPr>
        <w:t xml:space="preserve"> on </w:t>
      </w:r>
      <w:r w:rsidR="00D068D4">
        <w:rPr>
          <w:rFonts w:ascii="Arial" w:hAnsi="Arial" w:cs="Arial"/>
          <w:color w:val="000000"/>
          <w:sz w:val="22"/>
        </w:rPr>
        <w:t>Wednesday</w:t>
      </w:r>
      <w:r w:rsidR="00112272" w:rsidRPr="007B68DA">
        <w:rPr>
          <w:rFonts w:ascii="Arial" w:hAnsi="Arial" w:cs="Arial"/>
          <w:color w:val="000000"/>
          <w:sz w:val="22"/>
        </w:rPr>
        <w:t xml:space="preserve"> </w:t>
      </w:r>
      <w:r w:rsidR="00727CA9">
        <w:rPr>
          <w:rFonts w:ascii="Arial" w:hAnsi="Arial" w:cs="Arial"/>
          <w:color w:val="000000"/>
          <w:sz w:val="22"/>
        </w:rPr>
        <w:t>2</w:t>
      </w:r>
      <w:r w:rsidR="00D068D4">
        <w:rPr>
          <w:rFonts w:ascii="Arial" w:hAnsi="Arial" w:cs="Arial"/>
          <w:color w:val="000000"/>
          <w:sz w:val="22"/>
        </w:rPr>
        <w:t>8</w:t>
      </w:r>
      <w:r w:rsidR="00A43C3F">
        <w:rPr>
          <w:rFonts w:ascii="Arial" w:hAnsi="Arial" w:cs="Arial"/>
          <w:color w:val="000000"/>
          <w:sz w:val="22"/>
        </w:rPr>
        <w:t xml:space="preserve"> </w:t>
      </w:r>
      <w:r w:rsidR="00D068D4">
        <w:rPr>
          <w:rFonts w:ascii="Arial" w:hAnsi="Arial" w:cs="Arial"/>
          <w:color w:val="000000"/>
          <w:sz w:val="22"/>
        </w:rPr>
        <w:t>January</w:t>
      </w:r>
      <w:r w:rsidR="00A43C3F">
        <w:rPr>
          <w:rFonts w:ascii="Arial" w:hAnsi="Arial" w:cs="Arial"/>
          <w:color w:val="000000"/>
          <w:sz w:val="22"/>
        </w:rPr>
        <w:t xml:space="preserve"> 202</w:t>
      </w:r>
      <w:r w:rsidR="00D068D4">
        <w:rPr>
          <w:rFonts w:ascii="Arial" w:hAnsi="Arial" w:cs="Arial"/>
          <w:color w:val="000000"/>
          <w:sz w:val="22"/>
        </w:rPr>
        <w:t>6</w:t>
      </w:r>
    </w:p>
    <w:p w14:paraId="24F6CE7C" w14:textId="77777777" w:rsidR="00485BDB" w:rsidRDefault="00485BDB">
      <w:pPr>
        <w:rPr>
          <w:rFonts w:ascii="Arial" w:hAnsi="Arial" w:cs="Arial"/>
          <w:sz w:val="22"/>
        </w:rPr>
      </w:pPr>
    </w:p>
    <w:tbl>
      <w:tblPr>
        <w:tblW w:w="8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6"/>
      </w:tblGrid>
      <w:tr w:rsidR="00485BDB" w14:paraId="55BB4E28" w14:textId="77777777" w:rsidTr="00727CA9">
        <w:tc>
          <w:tcPr>
            <w:tcW w:w="8576" w:type="dxa"/>
          </w:tcPr>
          <w:p w14:paraId="2B5C353A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B72C52B" w14:textId="77777777" w:rsidR="00485BDB" w:rsidRDefault="00485BDB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Surname/forename(s) in full &amp; degree(s)</w:t>
            </w:r>
            <w:r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18"/>
              </w:rPr>
              <w:t>(in BLOCK LETTERS</w:t>
            </w:r>
            <w:r>
              <w:rPr>
                <w:rFonts w:ascii="Arial" w:hAnsi="Arial" w:cs="Arial"/>
                <w:sz w:val="22"/>
              </w:rPr>
              <w:t>)</w:t>
            </w:r>
          </w:p>
          <w:p w14:paraId="4D02C6F5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7E9771A7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oposed by:</w:t>
            </w:r>
          </w:p>
          <w:p w14:paraId="12F00CE8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1E2BCFDD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1D211E0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econded by:</w:t>
            </w:r>
          </w:p>
          <w:p w14:paraId="430487E1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1FDDA3D9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4E37EE5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7687E078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</w:tc>
      </w:tr>
      <w:tr w:rsidR="00485BDB" w14:paraId="13FD6642" w14:textId="77777777" w:rsidTr="00727CA9">
        <w:tc>
          <w:tcPr>
            <w:tcW w:w="8576" w:type="dxa"/>
          </w:tcPr>
          <w:p w14:paraId="0DB24A66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BDCD3D2" w14:textId="77777777" w:rsidR="00485BDB" w:rsidRDefault="00485BDB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Motion(s) being proposed</w:t>
            </w:r>
          </w:p>
          <w:p w14:paraId="31B6CB93" w14:textId="77777777" w:rsidR="00485BDB" w:rsidRDefault="00485BDB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(in not more than 70 words)</w:t>
            </w:r>
          </w:p>
          <w:p w14:paraId="4CAC874A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1CF0744" w14:textId="77777777" w:rsidR="00A43C3F" w:rsidRDefault="00727CA9">
            <w:pPr>
              <w:rPr>
                <w:rFonts w:ascii="Arial" w:hAnsi="Arial" w:cs="Arial"/>
                <w:b/>
                <w:bCs/>
                <w:i/>
                <w:iCs/>
                <w:sz w:val="22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2"/>
              </w:rPr>
              <w:t>Annual General Meeting</w:t>
            </w:r>
          </w:p>
          <w:p w14:paraId="4E5665F6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.</w:t>
            </w:r>
          </w:p>
          <w:p w14:paraId="6392794A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543ED71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19F8CE90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79191ADD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53288519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5486F0D0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.</w:t>
            </w:r>
          </w:p>
          <w:p w14:paraId="57D14882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2D7811D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7080FFDD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FE4A252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2133DFF5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5E238E5F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1519C096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7FDE774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02A50005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EFE801C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54855FCE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BB94412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2D751F09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1347477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5464A4B0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340EDB44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38FE9127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91349A8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</w:tc>
      </w:tr>
    </w:tbl>
    <w:p w14:paraId="7B48BC9A" w14:textId="77777777" w:rsidR="00A43C3F" w:rsidRDefault="00485BDB" w:rsidP="00A43C3F">
      <w:pPr>
        <w:rPr>
          <w:rFonts w:ascii="Arial" w:hAnsi="Arial" w:cs="Arial"/>
          <w:sz w:val="18"/>
        </w:rPr>
      </w:pPr>
      <w:r>
        <w:rPr>
          <w:rFonts w:ascii="Arial" w:hAnsi="Arial" w:cs="Arial"/>
          <w:sz w:val="22"/>
        </w:rPr>
        <w:lastRenderedPageBreak/>
        <w:t>Signed</w:t>
      </w:r>
      <w:r w:rsidR="00A43C3F">
        <w:rPr>
          <w:rFonts w:ascii="Arial" w:hAnsi="Arial" w:cs="Arial"/>
          <w:sz w:val="22"/>
        </w:rPr>
        <w:t xml:space="preserve">: </w:t>
      </w:r>
      <w:r w:rsidR="000E75DE">
        <w:rPr>
          <w:rFonts w:ascii="Arial" w:hAnsi="Arial" w:cs="Arial"/>
          <w:sz w:val="22"/>
        </w:rPr>
        <w:t xml:space="preserve"> </w:t>
      </w:r>
      <w:r w:rsidR="00A43C3F">
        <w:rPr>
          <w:rFonts w:ascii="Arial" w:hAnsi="Arial" w:cs="Arial"/>
          <w:sz w:val="22"/>
        </w:rPr>
        <w:t xml:space="preserve">           </w:t>
      </w:r>
      <w:r w:rsidR="00177921">
        <w:rPr>
          <w:rFonts w:ascii="Arial" w:hAnsi="Arial" w:cs="Arial"/>
          <w:sz w:val="22"/>
        </w:rPr>
        <w:t xml:space="preserve"> </w:t>
      </w:r>
      <w:r w:rsidR="00A43C3F">
        <w:rPr>
          <w:rFonts w:ascii="Arial" w:hAnsi="Arial" w:cs="Arial"/>
          <w:sz w:val="18"/>
        </w:rPr>
        <w:t>(Proposer)</w:t>
      </w:r>
    </w:p>
    <w:p w14:paraId="30785CDA" w14:textId="77777777" w:rsidR="00A43C3F" w:rsidRDefault="00177921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</w:t>
      </w:r>
    </w:p>
    <w:p w14:paraId="148EE93F" w14:textId="77777777" w:rsidR="00A43C3F" w:rsidRDefault="00A43C3F">
      <w:pPr>
        <w:rPr>
          <w:rFonts w:ascii="Arial" w:hAnsi="Arial" w:cs="Arial"/>
          <w:sz w:val="22"/>
        </w:rPr>
      </w:pPr>
    </w:p>
    <w:p w14:paraId="4996C564" w14:textId="77777777" w:rsidR="00485BDB" w:rsidRDefault="00177921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ate:</w:t>
      </w:r>
      <w:r w:rsidR="000E75DE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     </w:t>
      </w:r>
    </w:p>
    <w:p w14:paraId="381F6D50" w14:textId="77777777" w:rsidR="00485BDB" w:rsidRDefault="00485BDB">
      <w:pPr>
        <w:rPr>
          <w:rFonts w:ascii="Arial" w:hAnsi="Arial" w:cs="Arial"/>
          <w:sz w:val="18"/>
        </w:rPr>
      </w:pPr>
    </w:p>
    <w:p w14:paraId="28B163B1" w14:textId="77777777" w:rsidR="00485BDB" w:rsidRDefault="00485BDB">
      <w:pPr>
        <w:rPr>
          <w:rFonts w:ascii="Arial" w:hAnsi="Arial" w:cs="Arial"/>
          <w:sz w:val="22"/>
        </w:rPr>
      </w:pPr>
    </w:p>
    <w:p w14:paraId="384A37AC" w14:textId="77777777" w:rsidR="00A43C3F" w:rsidRDefault="00177921" w:rsidP="00A43C3F">
      <w:pPr>
        <w:rPr>
          <w:rFonts w:ascii="Arial" w:hAnsi="Arial" w:cs="Arial"/>
          <w:sz w:val="18"/>
        </w:rPr>
      </w:pPr>
      <w:r>
        <w:rPr>
          <w:rFonts w:ascii="Arial" w:hAnsi="Arial" w:cs="Arial"/>
          <w:sz w:val="22"/>
        </w:rPr>
        <w:t>Signed</w:t>
      </w:r>
      <w:r w:rsidR="00A43C3F">
        <w:rPr>
          <w:rFonts w:ascii="Arial" w:hAnsi="Arial" w:cs="Arial"/>
          <w:sz w:val="22"/>
        </w:rPr>
        <w:t xml:space="preserve">:              </w:t>
      </w:r>
      <w:r w:rsidR="00A43C3F">
        <w:rPr>
          <w:rFonts w:ascii="Arial" w:hAnsi="Arial" w:cs="Arial"/>
          <w:sz w:val="18"/>
        </w:rPr>
        <w:t>(Seconder)</w:t>
      </w:r>
    </w:p>
    <w:p w14:paraId="12468812" w14:textId="77777777" w:rsidR="00485BDB" w:rsidRDefault="00A43C3F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/>
      </w:r>
      <w:r>
        <w:rPr>
          <w:rFonts w:ascii="Arial" w:hAnsi="Arial" w:cs="Arial"/>
          <w:sz w:val="22"/>
        </w:rPr>
        <w:br/>
      </w:r>
      <w:r w:rsidR="00177921">
        <w:rPr>
          <w:rFonts w:ascii="Arial" w:hAnsi="Arial" w:cs="Arial"/>
          <w:sz w:val="22"/>
        </w:rPr>
        <w:t>Date</w:t>
      </w:r>
      <w:r>
        <w:rPr>
          <w:rFonts w:ascii="Arial" w:hAnsi="Arial" w:cs="Arial"/>
          <w:sz w:val="22"/>
        </w:rPr>
        <w:t xml:space="preserve">: </w:t>
      </w:r>
    </w:p>
    <w:p w14:paraId="36DED210" w14:textId="77777777" w:rsidR="00485BDB" w:rsidRDefault="00485BDB">
      <w:pPr>
        <w:rPr>
          <w:rFonts w:ascii="Arial" w:hAnsi="Arial" w:cs="Arial"/>
          <w:sz w:val="22"/>
        </w:rPr>
      </w:pPr>
    </w:p>
    <w:p w14:paraId="1D2D7A25" w14:textId="77777777" w:rsidR="00727CA9" w:rsidRDefault="00727CA9" w:rsidP="00727CA9">
      <w:pPr>
        <w:jc w:val="center"/>
        <w:rPr>
          <w:rFonts w:ascii="Arial" w:eastAsia="Arial" w:hAnsi="Arial" w:cs="Arial"/>
          <w:b/>
          <w:bCs/>
          <w:sz w:val="20"/>
          <w:szCs w:val="16"/>
        </w:rPr>
      </w:pPr>
      <w:r w:rsidRPr="00332AB4">
        <w:rPr>
          <w:rFonts w:ascii="Arial" w:eastAsia="Arial" w:hAnsi="Arial" w:cs="Arial"/>
          <w:b/>
          <w:bCs/>
          <w:sz w:val="20"/>
          <w:szCs w:val="16"/>
        </w:rPr>
        <w:t xml:space="preserve">Please return completed </w:t>
      </w:r>
      <w:r>
        <w:rPr>
          <w:rFonts w:ascii="Arial" w:eastAsia="Arial" w:hAnsi="Arial" w:cs="Arial"/>
          <w:b/>
          <w:bCs/>
          <w:sz w:val="20"/>
          <w:szCs w:val="16"/>
        </w:rPr>
        <w:t>motion</w:t>
      </w:r>
      <w:r w:rsidRPr="00332AB4">
        <w:rPr>
          <w:rFonts w:ascii="Arial" w:eastAsia="Arial" w:hAnsi="Arial" w:cs="Arial"/>
          <w:b/>
          <w:bCs/>
          <w:sz w:val="20"/>
          <w:szCs w:val="16"/>
        </w:rPr>
        <w:t xml:space="preserve"> form to</w:t>
      </w:r>
      <w:r>
        <w:rPr>
          <w:rFonts w:ascii="Arial" w:eastAsia="Arial" w:hAnsi="Arial" w:cs="Arial"/>
          <w:b/>
          <w:bCs/>
          <w:sz w:val="20"/>
          <w:szCs w:val="16"/>
        </w:rPr>
        <w:t xml:space="preserve"> either</w:t>
      </w:r>
      <w:r w:rsidRPr="00332AB4">
        <w:rPr>
          <w:rFonts w:ascii="Arial" w:eastAsia="Arial" w:hAnsi="Arial" w:cs="Arial"/>
          <w:b/>
          <w:bCs/>
          <w:sz w:val="20"/>
          <w:szCs w:val="16"/>
        </w:rPr>
        <w:t xml:space="preserve">: </w:t>
      </w:r>
    </w:p>
    <w:p w14:paraId="74B3981B" w14:textId="77777777" w:rsidR="00727CA9" w:rsidRDefault="00727CA9" w:rsidP="00727CA9">
      <w:pPr>
        <w:rPr>
          <w:rFonts w:ascii="Arial" w:eastAsia="Arial" w:hAnsi="Arial" w:cs="Arial"/>
          <w:b/>
          <w:bCs/>
          <w:sz w:val="20"/>
          <w:szCs w:val="16"/>
        </w:rPr>
      </w:pPr>
    </w:p>
    <w:p w14:paraId="28DF4CA1" w14:textId="60092F89" w:rsidR="00727CA9" w:rsidRDefault="00D068D4" w:rsidP="00727CA9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  <w:sz w:val="20"/>
          <w:szCs w:val="16"/>
        </w:rPr>
      </w:pPr>
      <w:hyperlink r:id="rId6" w:history="1">
        <w:r>
          <w:rPr>
            <w:rStyle w:val="Hyperlink"/>
            <w:rFonts w:ascii="Arial" w:eastAsia="Arial" w:hAnsi="Arial" w:cs="Arial"/>
            <w:b/>
            <w:bCs/>
            <w:sz w:val="20"/>
            <w:szCs w:val="16"/>
          </w:rPr>
          <w:t>alumni@qub.ac.uk</w:t>
        </w:r>
      </w:hyperlink>
    </w:p>
    <w:p w14:paraId="198B8A0B" w14:textId="77777777" w:rsidR="00727CA9" w:rsidRDefault="00727CA9" w:rsidP="00727CA9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  <w:sz w:val="20"/>
          <w:szCs w:val="16"/>
        </w:rPr>
      </w:pPr>
      <w:r w:rsidRPr="00A93DBF">
        <w:rPr>
          <w:rFonts w:ascii="Arial" w:eastAsia="Arial" w:hAnsi="Arial" w:cs="Arial"/>
          <w:b/>
          <w:bCs/>
          <w:sz w:val="20"/>
          <w:szCs w:val="16"/>
        </w:rPr>
        <w:t xml:space="preserve">QGA, c/o Alumni Officer, Queen’s </w:t>
      </w:r>
      <w:r>
        <w:rPr>
          <w:rFonts w:ascii="Arial" w:eastAsia="Arial" w:hAnsi="Arial" w:cs="Arial"/>
          <w:b/>
          <w:bCs/>
          <w:sz w:val="20"/>
          <w:szCs w:val="16"/>
        </w:rPr>
        <w:t xml:space="preserve">University, Belfast, BT7 1NN </w:t>
      </w:r>
    </w:p>
    <w:p w14:paraId="193B7B66" w14:textId="77777777" w:rsidR="00727CA9" w:rsidRDefault="00727CA9" w:rsidP="00727CA9">
      <w:pPr>
        <w:pStyle w:val="ListParagraph"/>
        <w:ind w:left="1080"/>
        <w:rPr>
          <w:rFonts w:ascii="Arial" w:eastAsia="Arial" w:hAnsi="Arial" w:cs="Arial"/>
          <w:b/>
          <w:bCs/>
          <w:sz w:val="20"/>
          <w:szCs w:val="16"/>
        </w:rPr>
      </w:pPr>
    </w:p>
    <w:p w14:paraId="19F9C2C3" w14:textId="7BDCD855" w:rsidR="00177921" w:rsidRPr="00926E31" w:rsidRDefault="00727CA9" w:rsidP="00727CA9">
      <w:pPr>
        <w:jc w:val="center"/>
        <w:rPr>
          <w:rFonts w:ascii="Arial" w:hAnsi="Arial" w:cs="Arial"/>
          <w:b/>
          <w:bCs/>
          <w:sz w:val="16"/>
          <w:szCs w:val="16"/>
        </w:rPr>
      </w:pPr>
      <w:r w:rsidRPr="45494419">
        <w:rPr>
          <w:rFonts w:ascii="Arial" w:eastAsia="Arial" w:hAnsi="Arial" w:cs="Arial"/>
          <w:b/>
          <w:bCs/>
          <w:sz w:val="20"/>
          <w:szCs w:val="20"/>
        </w:rPr>
        <w:t xml:space="preserve">To arrive not later than 5pm on </w:t>
      </w:r>
      <w:r w:rsidR="00D068D4" w:rsidRPr="45494419">
        <w:rPr>
          <w:rFonts w:ascii="Arial" w:eastAsia="Arial" w:hAnsi="Arial" w:cs="Arial"/>
          <w:b/>
          <w:bCs/>
          <w:sz w:val="20"/>
          <w:szCs w:val="20"/>
        </w:rPr>
        <w:t>Wednesday</w:t>
      </w:r>
      <w:r w:rsidRPr="45494419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="1FE338E8" w:rsidRPr="45494419">
        <w:rPr>
          <w:rFonts w:ascii="Arial" w:eastAsia="Arial" w:hAnsi="Arial" w:cs="Arial"/>
          <w:b/>
          <w:bCs/>
          <w:sz w:val="20"/>
          <w:szCs w:val="20"/>
        </w:rPr>
        <w:t>7</w:t>
      </w:r>
      <w:r w:rsidRPr="45494419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="00D068D4" w:rsidRPr="45494419">
        <w:rPr>
          <w:rFonts w:ascii="Arial" w:eastAsia="Arial" w:hAnsi="Arial" w:cs="Arial"/>
          <w:b/>
          <w:bCs/>
          <w:sz w:val="20"/>
          <w:szCs w:val="20"/>
        </w:rPr>
        <w:t>January</w:t>
      </w:r>
      <w:r w:rsidRPr="45494419">
        <w:rPr>
          <w:rFonts w:ascii="Arial" w:eastAsia="Arial" w:hAnsi="Arial" w:cs="Arial"/>
          <w:b/>
          <w:bCs/>
          <w:sz w:val="20"/>
          <w:szCs w:val="20"/>
        </w:rPr>
        <w:t xml:space="preserve"> 202</w:t>
      </w:r>
      <w:r w:rsidR="00D068D4" w:rsidRPr="45494419">
        <w:rPr>
          <w:rFonts w:ascii="Arial" w:eastAsia="Arial" w:hAnsi="Arial" w:cs="Arial"/>
          <w:b/>
          <w:bCs/>
          <w:sz w:val="20"/>
          <w:szCs w:val="20"/>
        </w:rPr>
        <w:t>6</w:t>
      </w:r>
    </w:p>
    <w:sectPr w:rsidR="00177921" w:rsidRPr="00926E3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716BD3"/>
    <w:multiLevelType w:val="hybridMultilevel"/>
    <w:tmpl w:val="52F4E112"/>
    <w:lvl w:ilvl="0" w:tplc="734EF9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6942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NwciQ0sTIyMDYyUdpeDU4uLM/DyQAqNaAGGAb70sAAAA"/>
  </w:docVars>
  <w:rsids>
    <w:rsidRoot w:val="00757333"/>
    <w:rsid w:val="00044DE4"/>
    <w:rsid w:val="00084070"/>
    <w:rsid w:val="000C1920"/>
    <w:rsid w:val="000E75DE"/>
    <w:rsid w:val="00112272"/>
    <w:rsid w:val="00112E54"/>
    <w:rsid w:val="0015223D"/>
    <w:rsid w:val="00177921"/>
    <w:rsid w:val="001F7FF0"/>
    <w:rsid w:val="0022357B"/>
    <w:rsid w:val="00264D49"/>
    <w:rsid w:val="002B376B"/>
    <w:rsid w:val="002B7340"/>
    <w:rsid w:val="002B7A7F"/>
    <w:rsid w:val="002D16BA"/>
    <w:rsid w:val="00313B15"/>
    <w:rsid w:val="004212C1"/>
    <w:rsid w:val="00485BDB"/>
    <w:rsid w:val="00565F61"/>
    <w:rsid w:val="005678D8"/>
    <w:rsid w:val="00580B25"/>
    <w:rsid w:val="005E6A1B"/>
    <w:rsid w:val="00644666"/>
    <w:rsid w:val="006550DA"/>
    <w:rsid w:val="00660EFC"/>
    <w:rsid w:val="00681853"/>
    <w:rsid w:val="006C76D2"/>
    <w:rsid w:val="006D4EC7"/>
    <w:rsid w:val="006E6581"/>
    <w:rsid w:val="006F1ECC"/>
    <w:rsid w:val="00704563"/>
    <w:rsid w:val="00706588"/>
    <w:rsid w:val="00727CA9"/>
    <w:rsid w:val="00730E3F"/>
    <w:rsid w:val="00733CEB"/>
    <w:rsid w:val="00757333"/>
    <w:rsid w:val="00765B25"/>
    <w:rsid w:val="007A3CDA"/>
    <w:rsid w:val="007B68DA"/>
    <w:rsid w:val="007C6262"/>
    <w:rsid w:val="0083150F"/>
    <w:rsid w:val="00834BBC"/>
    <w:rsid w:val="00926E31"/>
    <w:rsid w:val="0096460E"/>
    <w:rsid w:val="00A423A1"/>
    <w:rsid w:val="00A43C3F"/>
    <w:rsid w:val="00A67691"/>
    <w:rsid w:val="00A775A3"/>
    <w:rsid w:val="00AC6884"/>
    <w:rsid w:val="00B9754E"/>
    <w:rsid w:val="00BA5D04"/>
    <w:rsid w:val="00C33475"/>
    <w:rsid w:val="00CA23F3"/>
    <w:rsid w:val="00CA3FA0"/>
    <w:rsid w:val="00CB1545"/>
    <w:rsid w:val="00CE3FB0"/>
    <w:rsid w:val="00D068D4"/>
    <w:rsid w:val="00D611F1"/>
    <w:rsid w:val="00F06BA1"/>
    <w:rsid w:val="00F819CF"/>
    <w:rsid w:val="00FA142D"/>
    <w:rsid w:val="00FC29D7"/>
    <w:rsid w:val="0661B895"/>
    <w:rsid w:val="1FE338E8"/>
    <w:rsid w:val="45494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BCA6E9"/>
  <w15:chartTrackingRefBased/>
  <w15:docId w15:val="{C9D13230-7F1B-4833-BFC1-B5862C702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7CA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27C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qga@qub.ac.u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eaab77ea-b4a5-49e3-a1e8-d6dd23a1f286}" enabled="0" method="" siteId="{eaab77ea-b4a5-49e3-a1e8-d6dd23a1f28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6</Words>
  <Characters>1062</Characters>
  <Application>Microsoft Office Word</Application>
  <DocSecurity>0</DocSecurity>
  <Lines>8</Lines>
  <Paragraphs>2</Paragraphs>
  <ScaleCrop>false</ScaleCrop>
  <Company>Accomodation Office, QUB</Company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EN’S UNIVERSITY BELFAST</dc:title>
  <dc:subject/>
  <dc:creator>mmitchel</dc:creator>
  <cp:keywords/>
  <cp:lastModifiedBy>Jason O'Neill</cp:lastModifiedBy>
  <cp:revision>2</cp:revision>
  <cp:lastPrinted>2003-10-15T11:07:00Z</cp:lastPrinted>
  <dcterms:created xsi:type="dcterms:W3CDTF">2025-12-16T16:15:00Z</dcterms:created>
  <dcterms:modified xsi:type="dcterms:W3CDTF">2025-12-16T16:15:00Z</dcterms:modified>
</cp:coreProperties>
</file>